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B5D40" w14:textId="77777777" w:rsidR="00AB17A5" w:rsidRDefault="0070538D">
      <w:pPr>
        <w:pStyle w:val="Title"/>
      </w:pPr>
      <w:r>
        <w:t>Week 2 Homework</w:t>
      </w:r>
    </w:p>
    <w:p w14:paraId="73BB5D41" w14:textId="77777777" w:rsidR="00AB17A5" w:rsidRDefault="0070538D">
      <w:pPr>
        <w:pStyle w:val="Author"/>
      </w:pPr>
      <w:r>
        <w:t>Noah Foilb</w:t>
      </w:r>
    </w:p>
    <w:p w14:paraId="73BB5D42" w14:textId="77777777" w:rsidR="00AB17A5" w:rsidRDefault="0070538D">
      <w:pPr>
        <w:pStyle w:val="Date"/>
      </w:pPr>
      <w:r>
        <w:t>9/4/2020</w:t>
      </w:r>
    </w:p>
    <w:p w14:paraId="73BB5D43" w14:textId="77777777" w:rsidR="00AB17A5" w:rsidRDefault="0070538D">
      <w:pPr>
        <w:pStyle w:val="Heading2"/>
      </w:pPr>
      <w:bookmarkStart w:id="0" w:name="week-2-homework"/>
      <w:r>
        <w:t>Week 2 Homework</w:t>
      </w:r>
      <w:bookmarkEnd w:id="0"/>
    </w:p>
    <w:p w14:paraId="73BB5D44" w14:textId="77777777" w:rsidR="00AB17A5" w:rsidRDefault="0070538D">
      <w:pPr>
        <w:pStyle w:val="Heading3"/>
      </w:pPr>
      <w:bookmarkStart w:id="1" w:name="working-with-excel-files"/>
      <w:r>
        <w:t>Working with Excel files</w:t>
      </w:r>
      <w:bookmarkEnd w:id="1"/>
    </w:p>
    <w:p w14:paraId="73BB5D45" w14:textId="77777777" w:rsidR="00AB17A5" w:rsidRDefault="0070538D">
      <w:pPr>
        <w:pStyle w:val="Heading4"/>
      </w:pPr>
      <w:bookmarkStart w:id="2" w:name="X96a2ee6687701bae1b0d34845395dd1cb82cdda"/>
      <w:r>
        <w:t>1. Load the libraries to read .csv and .xlsx files (comma-separated variable and Excel files) into R</w:t>
      </w:r>
      <w:bookmarkEnd w:id="2"/>
    </w:p>
    <w:p w14:paraId="73BB5D46" w14:textId="77777777" w:rsidR="00AB17A5" w:rsidRDefault="0070538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adr)  </w:t>
      </w:r>
      <w:r>
        <w:rPr>
          <w:rStyle w:val="CommentTok"/>
        </w:rPr>
        <w:t xml:space="preserve">#this library reads .csv files.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this library reads Excel files</w:t>
      </w:r>
    </w:p>
    <w:p w14:paraId="73BB5D47" w14:textId="77777777" w:rsidR="00AB17A5" w:rsidRDefault="0070538D">
      <w:pPr>
        <w:pStyle w:val="Heading4"/>
      </w:pPr>
      <w:bookmarkStart w:id="3" w:name="X1f4e9b3e4df4d737bbf78e5c18ec64f543d2bd8"/>
      <w:r>
        <w:t>2. Read the Covid-19 Weekly Public Heatlh Report - Raw Dat</w:t>
      </w:r>
      <w:r>
        <w:t>a from mass.gov into R.</w:t>
      </w:r>
      <w:bookmarkEnd w:id="3"/>
    </w:p>
    <w:p w14:paraId="73BB5D48" w14:textId="77777777" w:rsidR="00AB17A5" w:rsidRDefault="0070538D">
      <w:pPr>
        <w:pStyle w:val="Compact"/>
        <w:numPr>
          <w:ilvl w:val="0"/>
          <w:numId w:val="2"/>
        </w:numPr>
      </w:pPr>
      <w:r>
        <w:t>This is an Excel file</w:t>
      </w:r>
    </w:p>
    <w:p w14:paraId="73BB5D49" w14:textId="77777777" w:rsidR="00AB17A5" w:rsidRDefault="0070538D">
      <w:pPr>
        <w:pStyle w:val="Compact"/>
        <w:numPr>
          <w:ilvl w:val="0"/>
          <w:numId w:val="2"/>
        </w:numPr>
      </w:pPr>
      <w:r>
        <w:t xml:space="preserve">First, download the file from Blackboard to your computer. *The original file is from mass.gov. If you’d like to view the source, see “Weekly Public Health Report - Raw Data - (Date)” at </w:t>
      </w:r>
      <w:hyperlink r:id="rId7" w:anchor="covid-19-daily-dashboard-">
        <w:r>
          <w:rPr>
            <w:rStyle w:val="Hyperlink"/>
          </w:rPr>
          <w:t>https://www.mass.gov/info-details/covid-19-response-reporting#covid-19-daily-dashboard-</w:t>
        </w:r>
      </w:hyperlink>
    </w:p>
    <w:p w14:paraId="73BB5D4A" w14:textId="77777777" w:rsidR="00AB17A5" w:rsidRDefault="0070538D">
      <w:pPr>
        <w:pStyle w:val="Compact"/>
        <w:numPr>
          <w:ilvl w:val="0"/>
          <w:numId w:val="2"/>
        </w:numPr>
      </w:pPr>
      <w:r>
        <w:t>Next, use the appropriate read command to load the Excel file into R. Include t</w:t>
      </w:r>
      <w:r>
        <w:t>he following:</w:t>
      </w:r>
    </w:p>
    <w:p w14:paraId="73BB5D4B" w14:textId="77777777" w:rsidR="00AB17A5" w:rsidRDefault="0070538D">
      <w:pPr>
        <w:pStyle w:val="Compact"/>
        <w:numPr>
          <w:ilvl w:val="1"/>
          <w:numId w:val="3"/>
        </w:numPr>
      </w:pPr>
      <w:r>
        <w:t>This file has multiple worksheets. Read in the sheet entitled “City_Town_Data”.</w:t>
      </w:r>
    </w:p>
    <w:p w14:paraId="73BB5D4C" w14:textId="77777777" w:rsidR="00AB17A5" w:rsidRDefault="0070538D">
      <w:pPr>
        <w:pStyle w:val="Compact"/>
        <w:numPr>
          <w:ilvl w:val="1"/>
          <w:numId w:val="3"/>
        </w:numPr>
      </w:pPr>
      <w:r>
        <w:t>There ARE column names in the Excel file</w:t>
      </w:r>
    </w:p>
    <w:p w14:paraId="73BB5D4D" w14:textId="77777777" w:rsidR="00AB17A5" w:rsidRDefault="0070538D">
      <w:pPr>
        <w:pStyle w:val="Compact"/>
        <w:numPr>
          <w:ilvl w:val="1"/>
          <w:numId w:val="3"/>
        </w:numPr>
      </w:pPr>
      <w:r>
        <w:t>We have to code spaces, * and &lt;5 entries from this spreadsheet as Not Available (NA) data. To do so, add na=c("“,”*“,”&lt;5"</w:t>
      </w:r>
      <w:r>
        <w:t>) after the sheet= specifications (see the section called Data Import Using read_excel() from the week_2B code).</w:t>
      </w:r>
    </w:p>
    <w:p w14:paraId="73BB5D4E" w14:textId="77777777" w:rsidR="00AB17A5" w:rsidRDefault="0070538D">
      <w:pPr>
        <w:pStyle w:val="Compact"/>
        <w:numPr>
          <w:ilvl w:val="1"/>
          <w:numId w:val="3"/>
        </w:numPr>
      </w:pPr>
      <w:r>
        <w:t>Use the assignment operator (&lt;-) to name this dataframe covid_data</w:t>
      </w:r>
    </w:p>
    <w:p w14:paraId="73BB5D4F" w14:textId="77777777" w:rsidR="00AB17A5" w:rsidRDefault="0070538D">
      <w:pPr>
        <w:pStyle w:val="SourceCode"/>
      </w:pPr>
      <w:r>
        <w:rPr>
          <w:rStyle w:val="CommentTok"/>
        </w:rPr>
        <w:t># This is finding the location of the file and saving that location in Rstud</w:t>
      </w:r>
      <w:r>
        <w:rPr>
          <w:rStyle w:val="CommentTok"/>
        </w:rPr>
        <w:t>ios</w:t>
      </w:r>
      <w:r>
        <w:br/>
      </w:r>
      <w:r>
        <w:rPr>
          <w:rStyle w:val="NormalTok"/>
        </w:rPr>
        <w:t>file_covid &lt;-</w:t>
      </w:r>
      <w:r>
        <w:rPr>
          <w:rStyle w:val="StringTok"/>
        </w:rPr>
        <w:t xml:space="preserve"> "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nofoi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R studios Data Science</w:t>
      </w:r>
      <w:r>
        <w:rPr>
          <w:rStyle w:val="CharTok"/>
        </w:rPr>
        <w:t>\\</w:t>
      </w:r>
      <w:r>
        <w:rPr>
          <w:rStyle w:val="StringTok"/>
        </w:rPr>
        <w:t>Homework</w:t>
      </w:r>
      <w:r>
        <w:rPr>
          <w:rStyle w:val="CharTok"/>
        </w:rPr>
        <w:t>\\</w:t>
      </w:r>
      <w:r>
        <w:rPr>
          <w:rStyle w:val="StringTok"/>
        </w:rPr>
        <w:t>Noah Foilb Week 2</w:t>
      </w:r>
      <w:r>
        <w:rPr>
          <w:rStyle w:val="CharTok"/>
        </w:rPr>
        <w:t>\\</w:t>
      </w:r>
      <w:r>
        <w:rPr>
          <w:rStyle w:val="StringTok"/>
        </w:rPr>
        <w:t>MA Covid.xlsx"</w:t>
      </w:r>
      <w:r>
        <w:br/>
      </w:r>
      <w:r>
        <w:br/>
      </w:r>
      <w:r>
        <w:rPr>
          <w:rStyle w:val="CommentTok"/>
        </w:rPr>
        <w:t># This is executing the loctation previously found and saving it as a data set</w:t>
      </w:r>
      <w:r>
        <w:br/>
      </w:r>
      <w:r>
        <w:rPr>
          <w:rStyle w:val="NormalTok"/>
        </w:rPr>
        <w:t>covid_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file_covid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</w:t>
      </w:r>
      <w:r>
        <w:rPr>
          <w:rStyle w:val="DataTypeTok"/>
        </w:rPr>
        <w:t>eet=</w:t>
      </w:r>
      <w:r>
        <w:rPr>
          <w:rStyle w:val="StringTok"/>
        </w:rPr>
        <w:t>"City_Town_Data"</w:t>
      </w:r>
      <w:r>
        <w:rPr>
          <w:rStyle w:val="NormalTok"/>
        </w:rPr>
        <w:t>,</w:t>
      </w:r>
      <w:r>
        <w:rPr>
          <w:rStyle w:val="DataTypeTok"/>
        </w:rPr>
        <w:t>n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*"</w:t>
      </w:r>
      <w:r>
        <w:rPr>
          <w:rStyle w:val="NormalTok"/>
        </w:rPr>
        <w:t xml:space="preserve">, </w:t>
      </w:r>
      <w:r>
        <w:rPr>
          <w:rStyle w:val="StringTok"/>
        </w:rPr>
        <w:t>"&lt;5"</w:t>
      </w:r>
      <w:r>
        <w:rPr>
          <w:rStyle w:val="NormalTok"/>
        </w:rPr>
        <w:t>))</w:t>
      </w:r>
    </w:p>
    <w:p w14:paraId="73BB5D50" w14:textId="77777777" w:rsidR="00AB17A5" w:rsidRDefault="0070538D">
      <w:pPr>
        <w:pStyle w:val="Heading3"/>
      </w:pPr>
      <w:bookmarkStart w:id="4" w:name="data-reformatting-step"/>
      <w:r>
        <w:t>Data reformatting step</w:t>
      </w:r>
      <w:bookmarkEnd w:id="4"/>
    </w:p>
    <w:p w14:paraId="73BB5D51" w14:textId="77777777" w:rsidR="00AB17A5" w:rsidRDefault="0070538D">
      <w:pPr>
        <w:pStyle w:val="Compact"/>
        <w:numPr>
          <w:ilvl w:val="0"/>
          <w:numId w:val="4"/>
        </w:numPr>
      </w:pPr>
      <w:r>
        <w:t>Run this piece of code. It will work as long as your dataframe is named covid_data. The case does matter, so if you named your dataframe Covid_data, it won’t work</w:t>
      </w:r>
    </w:p>
    <w:p w14:paraId="73BB5D52" w14:textId="77777777" w:rsidR="00AB17A5" w:rsidRDefault="0070538D">
      <w:pPr>
        <w:pStyle w:val="Compact"/>
        <w:numPr>
          <w:ilvl w:val="0"/>
          <w:numId w:val="4"/>
        </w:numPr>
      </w:pPr>
      <w:r>
        <w:t xml:space="preserve">You’re not expected to know </w:t>
      </w:r>
      <w:r>
        <w:t>what this code does, but comments are added if you’re curious</w:t>
      </w:r>
    </w:p>
    <w:p w14:paraId="73BB5D53" w14:textId="77777777" w:rsidR="00AB17A5" w:rsidRDefault="0070538D">
      <w:pPr>
        <w:pStyle w:val="SourceCode"/>
      </w:pPr>
      <w:r>
        <w:rPr>
          <w:rStyle w:val="NormalTok"/>
        </w:rPr>
        <w:lastRenderedPageBreak/>
        <w:t>covid_data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covid_data, {</w:t>
      </w:r>
      <w:r>
        <w:br/>
      </w:r>
      <w:r>
        <w:rPr>
          <w:rStyle w:val="NormalTok"/>
        </w:rPr>
        <w:t xml:space="preserve">   Total_case_cou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case_count) </w:t>
      </w:r>
      <w:r>
        <w:rPr>
          <w:rStyle w:val="CommentTok"/>
        </w:rPr>
        <w:t>#codes Total_case_count as numeric data</w:t>
      </w:r>
      <w:r>
        <w:br/>
      </w:r>
      <w:r>
        <w:rPr>
          <w:rStyle w:val="NormalTok"/>
        </w:rPr>
        <w:t xml:space="preserve">   Two_Week_Case_Cou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wo_Week_Case_Count) </w:t>
      </w:r>
      <w:r>
        <w:rPr>
          <w:rStyle w:val="CommentTok"/>
        </w:rPr>
        <w:t>#codes Two_Week_Case_Count as numeric data</w:t>
      </w:r>
      <w:r>
        <w:br/>
      </w:r>
      <w:r>
        <w:rPr>
          <w:rStyle w:val="NormalTok"/>
        </w:rPr>
        <w:t xml:space="preserve">   Average_Daily_Incidence_Rate_per_</w:t>
      </w:r>
      <w:r>
        <w:rPr>
          <w:rStyle w:val="DecValTok"/>
        </w:rPr>
        <w:t>10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verage_Daily_Incidence_Rate_per_</w:t>
      </w:r>
      <w:r>
        <w:rPr>
          <w:rStyle w:val="DecValTok"/>
        </w:rPr>
        <w:t>100000</w:t>
      </w:r>
      <w:r>
        <w:rPr>
          <w:rStyle w:val="NormalTok"/>
        </w:rPr>
        <w:t xml:space="preserve">) </w:t>
      </w:r>
      <w:r>
        <w:rPr>
          <w:rStyle w:val="CommentTok"/>
        </w:rPr>
        <w:t>#codes Average_Daily_Incidence_Rate_per_100000 as numeric data</w:t>
      </w:r>
      <w:r>
        <w:br/>
      </w:r>
      <w:r>
        <w:rPr>
          <w:rStyle w:val="NormalTok"/>
        </w:rPr>
        <w:t xml:space="preserve">   Fraction_positive &lt;-</w:t>
      </w:r>
      <w:r>
        <w:rPr>
          <w:rStyle w:val="StringTok"/>
        </w:rPr>
        <w:t xml:space="preserve"> </w:t>
      </w:r>
      <w:r>
        <w:rPr>
          <w:rStyle w:val="KeywordTok"/>
        </w:rPr>
        <w:t>as.num</w:t>
      </w:r>
      <w:r>
        <w:rPr>
          <w:rStyle w:val="KeywordTok"/>
        </w:rPr>
        <w:t>eric</w:t>
      </w:r>
      <w:r>
        <w:rPr>
          <w:rStyle w:val="NormalTok"/>
        </w:rPr>
        <w:t xml:space="preserve">(Fraction_positive) </w:t>
      </w:r>
      <w:r>
        <w:rPr>
          <w:rStyle w:val="CommentTok"/>
        </w:rPr>
        <w:t>#codes Fraction_positive as numeric data</w:t>
      </w:r>
      <w:r>
        <w:br/>
      </w:r>
      <w:r>
        <w:rPr>
          <w:rStyle w:val="NormalTok"/>
        </w:rPr>
        <w:t xml:space="preserve">   Relative_Change_in_Case_Cou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Relative_Change_in_Case_Count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StringTok"/>
        </w:rPr>
        <w:t>"No Change"</w:t>
      </w:r>
      <w:r>
        <w:rPr>
          <w:rStyle w:val="NormalTok"/>
        </w:rPr>
        <w:t xml:space="preserve">, </w:t>
      </w:r>
      <w:r>
        <w:rPr>
          <w:rStyle w:val="StringTok"/>
        </w:rPr>
        <w:t>"Higher"</w:t>
      </w:r>
      <w:r>
        <w:rPr>
          <w:rStyle w:val="NormalTok"/>
        </w:rPr>
        <w:t xml:space="preserve">)) </w:t>
      </w:r>
      <w:r>
        <w:rPr>
          <w:rStyle w:val="CommentTok"/>
        </w:rPr>
        <w:t>#codes Relative_Change_in_Case_Count as an ordered factor where in the orde</w:t>
      </w:r>
      <w:r>
        <w:rPr>
          <w:rStyle w:val="CommentTok"/>
        </w:rPr>
        <w:t>r Lower&lt;No Change&lt;Higher</w:t>
      </w:r>
      <w:r>
        <w:br/>
      </w:r>
      <w:r>
        <w:rPr>
          <w:rStyle w:val="NormalTok"/>
        </w:rPr>
        <w:t xml:space="preserve">   Change_in_fraction_positiv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hange_in_fraction_positivity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StringTok"/>
        </w:rPr>
        <w:t>"No Change"</w:t>
      </w:r>
      <w:r>
        <w:rPr>
          <w:rStyle w:val="NormalTok"/>
        </w:rPr>
        <w:t xml:space="preserve">, </w:t>
      </w:r>
      <w:r>
        <w:rPr>
          <w:rStyle w:val="StringTok"/>
        </w:rPr>
        <w:t>"Higher"</w:t>
      </w:r>
      <w:r>
        <w:rPr>
          <w:rStyle w:val="NormalTok"/>
        </w:rPr>
        <w:t xml:space="preserve">)) </w:t>
      </w:r>
      <w:r>
        <w:rPr>
          <w:rStyle w:val="CommentTok"/>
        </w:rPr>
        <w:t>#codes Change_in_fraction_positivity as an ordered factor where in the order Lower&lt;No Change&lt;Higher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</w:t>
      </w:r>
      <w:r>
        <w:rPr>
          <w:rStyle w:val="NormalTok"/>
        </w:rPr>
        <w:t>r)</w:t>
      </w:r>
    </w:p>
    <w:p w14:paraId="73BB5D54" w14:textId="77777777" w:rsidR="00AB17A5" w:rsidRDefault="00705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3BB5D55" w14:textId="77777777" w:rsidR="00AB17A5" w:rsidRDefault="0070538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3BB5D56" w14:textId="77777777" w:rsidR="00AB17A5" w:rsidRDefault="0070538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3BB5D57" w14:textId="77777777" w:rsidR="00AB17A5" w:rsidRDefault="0070538D">
      <w:pPr>
        <w:pStyle w:val="SourceCode"/>
      </w:pPr>
      <w:r>
        <w:rPr>
          <w:rStyle w:val="NormalTok"/>
        </w:rPr>
        <w:t>covid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vid_data, C</w:t>
      </w:r>
      <w:r>
        <w:rPr>
          <w:rStyle w:val="NormalTok"/>
        </w:rPr>
        <w:t>ity_or_Town</w:t>
      </w:r>
      <w:r>
        <w:rPr>
          <w:rStyle w:val="OperatorTok"/>
        </w:rPr>
        <w:t>!=</w:t>
      </w:r>
      <w:r>
        <w:rPr>
          <w:rStyle w:val="StringTok"/>
        </w:rPr>
        <w:t>"Unknown"</w:t>
      </w:r>
      <w:r>
        <w:rPr>
          <w:rStyle w:val="OperatorTok"/>
        </w:rPr>
        <w:t>&amp;</w:t>
      </w:r>
      <w:r>
        <w:rPr>
          <w:rStyle w:val="NormalTok"/>
        </w:rPr>
        <w:t>City_or_Town</w:t>
      </w:r>
      <w:r>
        <w:rPr>
          <w:rStyle w:val="OperatorTok"/>
        </w:rPr>
        <w:t>!=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14:paraId="73BB5D58" w14:textId="77777777" w:rsidR="00AB17A5" w:rsidRDefault="0070538D">
      <w:pPr>
        <w:pStyle w:val="Heading4"/>
      </w:pPr>
      <w:bookmarkStart w:id="5" w:name="X0fa8c8c87d31ab6bca8bfdbc82f55ff4b856a2c"/>
      <w:r>
        <w:t>3. Explore the data using the str() command and answer the following questions:</w:t>
      </w:r>
      <w:bookmarkEnd w:id="5"/>
    </w:p>
    <w:p w14:paraId="73BB5D59" w14:textId="77777777" w:rsidR="00AB17A5" w:rsidRDefault="0070538D">
      <w:pPr>
        <w:pStyle w:val="Compact"/>
        <w:numPr>
          <w:ilvl w:val="0"/>
          <w:numId w:val="5"/>
        </w:numPr>
      </w:pPr>
      <w:r>
        <w:t>How many numerical (num) variables are in the dataframe?</w:t>
      </w:r>
    </w:p>
    <w:p w14:paraId="73BB5D5A" w14:textId="77777777" w:rsidR="00AB17A5" w:rsidRDefault="0070538D">
      <w:pPr>
        <w:pStyle w:val="Compact"/>
        <w:numPr>
          <w:ilvl w:val="0"/>
          <w:numId w:val="5"/>
        </w:numPr>
      </w:pPr>
      <w:r>
        <w:t>How many character (chr) variables?</w:t>
      </w:r>
    </w:p>
    <w:p w14:paraId="73BB5D5B" w14:textId="77777777" w:rsidR="00AB17A5" w:rsidRDefault="0070538D">
      <w:pPr>
        <w:pStyle w:val="Compact"/>
        <w:numPr>
          <w:ilvl w:val="0"/>
          <w:numId w:val="5"/>
        </w:numPr>
      </w:pPr>
      <w:r>
        <w:t>How many categorical variables (Factor)?</w:t>
      </w:r>
    </w:p>
    <w:p w14:paraId="73BB5D5C" w14:textId="77777777" w:rsidR="00AB17A5" w:rsidRDefault="0070538D">
      <w:pPr>
        <w:pStyle w:val="Compact"/>
        <w:numPr>
          <w:ilvl w:val="0"/>
          <w:numId w:val="5"/>
        </w:numPr>
      </w:pPr>
      <w:r>
        <w:t>How many rows?</w:t>
      </w:r>
    </w:p>
    <w:p w14:paraId="73BB5D5D" w14:textId="77777777" w:rsidR="00AB17A5" w:rsidRDefault="0070538D">
      <w:pPr>
        <w:pStyle w:val="Compact"/>
        <w:numPr>
          <w:ilvl w:val="0"/>
          <w:numId w:val="5"/>
        </w:numPr>
      </w:pPr>
      <w:r>
        <w:t>How many columns?</w:t>
      </w:r>
    </w:p>
    <w:p w14:paraId="73BB5D5E" w14:textId="77777777" w:rsidR="00AB17A5" w:rsidRDefault="0070538D">
      <w:pPr>
        <w:pStyle w:val="Compact"/>
        <w:numPr>
          <w:ilvl w:val="1"/>
          <w:numId w:val="6"/>
        </w:numPr>
      </w:pPr>
      <w:r>
        <w:t>Hint: tibble [503 × 18] would mean there are 503 rows and 18 columns</w:t>
      </w:r>
    </w:p>
    <w:p w14:paraId="73BB5D5F" w14:textId="77777777" w:rsidR="00AB17A5" w:rsidRDefault="0070538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covid_data)    </w:t>
      </w:r>
      <w:r>
        <w:rPr>
          <w:rStyle w:val="CommentTok"/>
        </w:rPr>
        <w:t># This gives us the structure of the data set</w:t>
      </w:r>
    </w:p>
    <w:p w14:paraId="73BB5D60" w14:textId="77777777" w:rsidR="00AB17A5" w:rsidRDefault="0070538D">
      <w:pPr>
        <w:pStyle w:val="SourceCode"/>
      </w:pPr>
      <w:r>
        <w:rPr>
          <w:rStyle w:val="VerbatimChar"/>
        </w:rPr>
        <w:t>## tibble [351 x 10] (S3: tbl_df/tbl/data.frame)</w:t>
      </w:r>
      <w:r>
        <w:br/>
      </w:r>
      <w:r>
        <w:rPr>
          <w:rStyle w:val="VerbatimChar"/>
        </w:rPr>
        <w:t>##  $ City_or_Town                           : chr [1:351] "Abington" "Acton" "Acushnet" "Adams" ...</w:t>
      </w:r>
      <w:r>
        <w:br/>
      </w:r>
      <w:r>
        <w:rPr>
          <w:rStyle w:val="VerbatimChar"/>
        </w:rPr>
        <w:t>##  $ Total_case_count                       : num [1:351] 252 179 106 35 516 NA 197 121 345 NA ...</w:t>
      </w:r>
      <w:r>
        <w:br/>
      </w:r>
      <w:r>
        <w:rPr>
          <w:rStyle w:val="VerbatimChar"/>
        </w:rPr>
        <w:lastRenderedPageBreak/>
        <w:t>##  $ Two_Week_Case_Count                    : num [1:</w:t>
      </w:r>
      <w:r>
        <w:rPr>
          <w:rStyle w:val="VerbatimChar"/>
        </w:rPr>
        <w:t>351] NA 5 NA 0 9 0 NA NA 14 0 ...</w:t>
      </w:r>
      <w:r>
        <w:br/>
      </w:r>
      <w:r>
        <w:rPr>
          <w:rStyle w:val="VerbatimChar"/>
        </w:rPr>
        <w:t>##  $ Average_Daily_Incidence_Rate_per_100000: num [1:351] 1.59 1.5 2.05 0 2.25 ...</w:t>
      </w:r>
      <w:r>
        <w:br/>
      </w:r>
      <w:r>
        <w:rPr>
          <w:rStyle w:val="VerbatimChar"/>
        </w:rPr>
        <w:t>##  $ Relative_Change_in_Case_Count          : Factor w/ 3 levels "Lower","No Change",..: 1 3 3 2 1 2 1 1 1 2 ...</w:t>
      </w:r>
      <w:r>
        <w:br/>
      </w:r>
      <w:r>
        <w:rPr>
          <w:rStyle w:val="VerbatimChar"/>
        </w:rPr>
        <w:t xml:space="preserve">##  $ Total_tests       </w:t>
      </w:r>
      <w:r>
        <w:rPr>
          <w:rStyle w:val="VerbatimChar"/>
        </w:rPr>
        <w:t xml:space="preserve">                     : num [1:351] 3858 5475 2047 1377 8841 ...</w:t>
      </w:r>
      <w:r>
        <w:br/>
      </w:r>
      <w:r>
        <w:rPr>
          <w:rStyle w:val="VerbatimChar"/>
        </w:rPr>
        <w:t>##  $ Total_tests_last_14_days               : num [1:351] 525 1088 276 233 1927 ...</w:t>
      </w:r>
      <w:r>
        <w:br/>
      </w:r>
      <w:r>
        <w:rPr>
          <w:rStyle w:val="VerbatimChar"/>
        </w:rPr>
        <w:t>##  $ Positive_Tests_Last_14_days            : num [1:351] 8 6 4 0 14 0 4 5 14 0 ...</w:t>
      </w:r>
      <w:r>
        <w:br/>
      </w:r>
      <w:r>
        <w:rPr>
          <w:rStyle w:val="VerbatimChar"/>
        </w:rPr>
        <w:t>##  $ Fraction_positiv</w:t>
      </w:r>
      <w:r>
        <w:rPr>
          <w:rStyle w:val="VerbatimChar"/>
        </w:rPr>
        <w:t>e                      : num [1:351] 0.01524 0.00551 0.01449 0 0.00727 ...</w:t>
      </w:r>
      <w:r>
        <w:br/>
      </w:r>
      <w:r>
        <w:rPr>
          <w:rStyle w:val="VerbatimChar"/>
        </w:rPr>
        <w:t>##  $ Change_in_fraction_positivity          : Factor w/ 3 levels "Lower","No Change",..: 1 3 3 2 1 2 1 1 1 2 ...</w:t>
      </w:r>
    </w:p>
    <w:p w14:paraId="73BB5D61" w14:textId="77777777" w:rsidR="00AB17A5" w:rsidRDefault="0070538D">
      <w:pPr>
        <w:pStyle w:val="SourceCode"/>
      </w:pPr>
      <w:r>
        <w:rPr>
          <w:rStyle w:val="CommentTok"/>
        </w:rPr>
        <w:t># There are seven "num" variables, one "chr" variable, and two "fac</w:t>
      </w:r>
      <w:r>
        <w:rPr>
          <w:rStyle w:val="CommentTok"/>
        </w:rPr>
        <w:t>tor" variables.</w:t>
      </w:r>
      <w:r>
        <w:br/>
      </w:r>
      <w:r>
        <w:rPr>
          <w:rStyle w:val="CommentTok"/>
        </w:rPr>
        <w:t xml:space="preserve"># There are 305 rows and 10 columns </w:t>
      </w:r>
    </w:p>
    <w:p w14:paraId="73BB5D62" w14:textId="77777777" w:rsidR="00AB17A5" w:rsidRDefault="0070538D">
      <w:pPr>
        <w:pStyle w:val="Heading4"/>
      </w:pPr>
      <w:bookmarkStart w:id="6" w:name="X8e14be516c635ad9a8509c6a51331f0756f24fe"/>
      <w:r>
        <w:t>4. What are the first three cities/towns in the dataframe? What are the last five? Of these eight cities/towns, how many are missing data for the two week case count?</w:t>
      </w:r>
      <w:bookmarkEnd w:id="6"/>
    </w:p>
    <w:p w14:paraId="73BB5D63" w14:textId="77777777" w:rsidR="00AB17A5" w:rsidRDefault="0070538D">
      <w:pPr>
        <w:pStyle w:val="Compact"/>
        <w:numPr>
          <w:ilvl w:val="0"/>
          <w:numId w:val="7"/>
        </w:numPr>
      </w:pPr>
      <w:r>
        <w:t xml:space="preserve">For privacy reason, the state of MA </w:t>
      </w:r>
      <w:r>
        <w:t>won’t report case counts that are &lt;5. Originally, these towns had this entry recorded as &lt;5, but you recoded the entry to NA in your read_excel() command.</w:t>
      </w:r>
    </w:p>
    <w:p w14:paraId="73BB5D64" w14:textId="77777777" w:rsidR="00AB17A5" w:rsidRDefault="0070538D">
      <w:pPr>
        <w:pStyle w:val="SourceCode"/>
      </w:pPr>
      <w:r>
        <w:rPr>
          <w:rStyle w:val="CommentTok"/>
        </w:rPr>
        <w:t># The frist three cities are Abington, Acton, and Acushnet.</w:t>
      </w:r>
      <w:r>
        <w:br/>
      </w:r>
      <w:r>
        <w:rPr>
          <w:rStyle w:val="CommentTok"/>
        </w:rPr>
        <w:t># The last five are Woburn, Worcester, Wo</w:t>
      </w:r>
      <w:r>
        <w:rPr>
          <w:rStyle w:val="CommentTok"/>
        </w:rPr>
        <w:t>rthington, Wrentham, and Yarmouth</w:t>
      </w:r>
      <w:r>
        <w:br/>
      </w:r>
      <w:r>
        <w:rPr>
          <w:rStyle w:val="CommentTok"/>
        </w:rPr>
        <w:t># Four are counted as NA</w:t>
      </w:r>
    </w:p>
    <w:p w14:paraId="73BB5D65" w14:textId="77777777" w:rsidR="00AB17A5" w:rsidRDefault="0070538D">
      <w:pPr>
        <w:pStyle w:val="Heading3"/>
      </w:pPr>
      <w:bookmarkStart w:id="7" w:name="exploring-numerical-variables"/>
      <w:r>
        <w:t>Exploring numerical variables</w:t>
      </w:r>
      <w:bookmarkEnd w:id="7"/>
    </w:p>
    <w:p w14:paraId="73BB5D66" w14:textId="77777777" w:rsidR="00AB17A5" w:rsidRDefault="0070538D">
      <w:pPr>
        <w:pStyle w:val="Heading4"/>
      </w:pPr>
      <w:bookmarkStart w:id="8" w:name="Xba9f7a170d77ccda97349650a6d0bf3067fcdf2"/>
      <w:r>
        <w:t>5. Provide a numerical summary of the number of positive tests in the last 14 days (Positive_Tests_Last_14_days)</w:t>
      </w:r>
      <w:bookmarkEnd w:id="8"/>
    </w:p>
    <w:p w14:paraId="73BB5D67" w14:textId="77777777" w:rsidR="00AB17A5" w:rsidRDefault="0070538D">
      <w:pPr>
        <w:pStyle w:val="SourceCode"/>
      </w:pPr>
      <w:r>
        <w:rPr>
          <w:rStyle w:val="CommentTok"/>
        </w:rPr>
        <w:t># By calling the function "summary" and by specificall</w:t>
      </w:r>
      <w:r>
        <w:rPr>
          <w:rStyle w:val="CommentTok"/>
        </w:rPr>
        <w:t>y calling the column heading of Postive_Tests_Last_14_days, we get one column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vid_data</w:t>
      </w:r>
      <w:r>
        <w:rPr>
          <w:rStyle w:val="OperatorTok"/>
        </w:rPr>
        <w:t>$</w:t>
      </w:r>
      <w:r>
        <w:rPr>
          <w:rStyle w:val="NormalTok"/>
        </w:rPr>
        <w:t>Positive_Tests_Last_</w:t>
      </w:r>
      <w:r>
        <w:rPr>
          <w:rStyle w:val="DecValTok"/>
        </w:rPr>
        <w:t>14</w:t>
      </w:r>
      <w:r>
        <w:rPr>
          <w:rStyle w:val="NormalTok"/>
        </w:rPr>
        <w:t>_days)</w:t>
      </w:r>
    </w:p>
    <w:p w14:paraId="73BB5D68" w14:textId="77777777" w:rsidR="00AB17A5" w:rsidRDefault="0070538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3.00   13.19    9.00  744.00</w:t>
      </w:r>
    </w:p>
    <w:p w14:paraId="73BB5D69" w14:textId="77777777" w:rsidR="00AB17A5" w:rsidRDefault="0070538D">
      <w:pPr>
        <w:pStyle w:val="Heading4"/>
      </w:pPr>
      <w:bookmarkStart w:id="9" w:name="X89e41c40c885ce92b813f09bc24b8daeb38d251"/>
      <w:r>
        <w:t>6. Provide the quan</w:t>
      </w:r>
      <w:r>
        <w:t>tiles for the number of positive tests in the last 14 days (Positive_Tests_Last_14_days)</w:t>
      </w:r>
      <w:bookmarkEnd w:id="9"/>
    </w:p>
    <w:p w14:paraId="73BB5D6A" w14:textId="77777777" w:rsidR="00AB17A5" w:rsidRDefault="0070538D">
      <w:pPr>
        <w:pStyle w:val="SourceCode"/>
      </w:pPr>
      <w:r>
        <w:rPr>
          <w:rStyle w:val="CommentTok"/>
        </w:rPr>
        <w:t># By using the function Quantile it given us the quantiles of the data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covid_data</w:t>
      </w:r>
      <w:r>
        <w:rPr>
          <w:rStyle w:val="OperatorTok"/>
        </w:rPr>
        <w:t>$</w:t>
      </w:r>
      <w:r>
        <w:rPr>
          <w:rStyle w:val="NormalTok"/>
        </w:rPr>
        <w:t>Positive_Tests_Last_</w:t>
      </w:r>
      <w:r>
        <w:rPr>
          <w:rStyle w:val="DecValTok"/>
        </w:rPr>
        <w:t>14</w:t>
      </w:r>
      <w:r>
        <w:rPr>
          <w:rStyle w:val="NormalTok"/>
        </w:rPr>
        <w:t>_days)</w:t>
      </w:r>
    </w:p>
    <w:p w14:paraId="73BB5D6B" w14:textId="77777777" w:rsidR="00AB17A5" w:rsidRDefault="0070538D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0    0    3    9  744</w:t>
      </w:r>
    </w:p>
    <w:p w14:paraId="73BB5D6C" w14:textId="77777777" w:rsidR="00AB17A5" w:rsidRDefault="0070538D">
      <w:pPr>
        <w:pStyle w:val="Heading4"/>
      </w:pPr>
      <w:bookmarkStart w:id="10" w:name="X6dd7754ccfbdcbc653b3c6d50b72e0dcae14200"/>
      <w:r>
        <w:lastRenderedPageBreak/>
        <w:t>7. What are the five highest two week case counts (Two_Week_Case_Count)?</w:t>
      </w:r>
      <w:bookmarkEnd w:id="10"/>
    </w:p>
    <w:p w14:paraId="73BB5D6D" w14:textId="77777777" w:rsidR="00AB17A5" w:rsidRDefault="0070538D">
      <w:pPr>
        <w:pStyle w:val="SourceCode"/>
      </w:pPr>
      <w:r>
        <w:rPr>
          <w:rStyle w:val="CommentTok"/>
        </w:rPr>
        <w:t># By using head to display the first five data, and sort to get the data in order we are able to find the five highesr two week case count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covid</w:t>
      </w:r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>Two_Week_Case_Count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)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3BB5D6E" w14:textId="77777777" w:rsidR="00AB17A5" w:rsidRDefault="0070538D">
      <w:pPr>
        <w:pStyle w:val="SourceCode"/>
      </w:pPr>
      <w:r>
        <w:rPr>
          <w:rStyle w:val="VerbatimChar"/>
        </w:rPr>
        <w:t>## [1] 627 334 161 126 117</w:t>
      </w:r>
    </w:p>
    <w:p w14:paraId="73BB5D6F" w14:textId="77777777" w:rsidR="00AB17A5" w:rsidRDefault="0070538D">
      <w:pPr>
        <w:pStyle w:val="Heading3"/>
      </w:pPr>
      <w:bookmarkStart w:id="11" w:name="exploring-categorical-variables"/>
      <w:r>
        <w:t>Exploring categorical variables</w:t>
      </w:r>
      <w:bookmarkEnd w:id="11"/>
    </w:p>
    <w:p w14:paraId="73BB5D70" w14:textId="77777777" w:rsidR="00AB17A5" w:rsidRDefault="0070538D">
      <w:pPr>
        <w:pStyle w:val="Compact"/>
        <w:numPr>
          <w:ilvl w:val="0"/>
          <w:numId w:val="8"/>
        </w:numPr>
      </w:pPr>
      <w:r>
        <w:t>Before proceeding, recall what are the two categorical (Factor) variables (see question 2). Answer these questions using these categorical variables</w:t>
      </w:r>
      <w:r>
        <w:t>.</w:t>
      </w:r>
    </w:p>
    <w:p w14:paraId="73BB5D71" w14:textId="77777777" w:rsidR="00AB17A5" w:rsidRDefault="0070538D">
      <w:pPr>
        <w:pStyle w:val="Heading4"/>
      </w:pPr>
      <w:bookmarkStart w:id="12" w:name="X106b702ee60f82e4489d5a41f86ab8d6c62e0fe"/>
      <w:r>
        <w:t>8. How many towns had their fraction of positive test results (Change_in_fraction_positivity) higher than last week? Lower? The same?</w:t>
      </w:r>
      <w:bookmarkEnd w:id="12"/>
    </w:p>
    <w:p w14:paraId="73BB5D72" w14:textId="77777777" w:rsidR="00AB17A5" w:rsidRDefault="0070538D">
      <w:pPr>
        <w:pStyle w:val="SourceCode"/>
      </w:pPr>
      <w:r>
        <w:rPr>
          <w:rStyle w:val="CommentTok"/>
        </w:rPr>
        <w:t>#By using summary we can find the change in a categorical graph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vid_data</w:t>
      </w:r>
      <w:r>
        <w:rPr>
          <w:rStyle w:val="OperatorTok"/>
        </w:rPr>
        <w:t>$</w:t>
      </w:r>
      <w:r>
        <w:rPr>
          <w:rStyle w:val="NormalTok"/>
        </w:rPr>
        <w:t>Change_in_fraction_positivity)</w:t>
      </w:r>
    </w:p>
    <w:p w14:paraId="73BB5D73" w14:textId="77777777" w:rsidR="00AB17A5" w:rsidRDefault="0070538D">
      <w:pPr>
        <w:pStyle w:val="SourceCode"/>
      </w:pPr>
      <w:r>
        <w:rPr>
          <w:rStyle w:val="VerbatimChar"/>
        </w:rPr>
        <w:t xml:space="preserve">##     Lower No Change    Higher </w:t>
      </w:r>
      <w:r>
        <w:br/>
      </w:r>
      <w:r>
        <w:rPr>
          <w:rStyle w:val="VerbatimChar"/>
        </w:rPr>
        <w:t>##       148       131        72</w:t>
      </w:r>
    </w:p>
    <w:p w14:paraId="73BB5D74" w14:textId="77777777" w:rsidR="00AB17A5" w:rsidRDefault="0070538D">
      <w:pPr>
        <w:pStyle w:val="SourceCode"/>
      </w:pPr>
      <w:r>
        <w:rPr>
          <w:rStyle w:val="CommentTok"/>
        </w:rPr>
        <w:t># 148 lower, 131 the same, and 72 higher.</w:t>
      </w:r>
    </w:p>
    <w:p w14:paraId="73BB5D75" w14:textId="77777777" w:rsidR="00AB17A5" w:rsidRDefault="0070538D">
      <w:pPr>
        <w:pStyle w:val="Heading4"/>
      </w:pPr>
      <w:bookmarkStart w:id="13" w:name="Xa01eac99a4e094489c3dc42891b9c1146d275f0"/>
      <w:r>
        <w:t>9. How many towns had a decrease in the relative change in case counts (Relative_Change_in_Case_Count)? An increase? No change?</w:t>
      </w:r>
      <w:bookmarkEnd w:id="13"/>
    </w:p>
    <w:p w14:paraId="73BB5D76" w14:textId="77777777" w:rsidR="00AB17A5" w:rsidRDefault="0070538D">
      <w:pPr>
        <w:pStyle w:val="SourceCode"/>
      </w:pPr>
      <w:r>
        <w:rPr>
          <w:rStyle w:val="CommentTok"/>
        </w:rPr>
        <w:t>#By using summary w</w:t>
      </w:r>
      <w:r>
        <w:rPr>
          <w:rStyle w:val="CommentTok"/>
        </w:rPr>
        <w:t>e can find the change in a categorical graph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vid_data</w:t>
      </w:r>
      <w:r>
        <w:rPr>
          <w:rStyle w:val="OperatorTok"/>
        </w:rPr>
        <w:t>$</w:t>
      </w:r>
      <w:r>
        <w:rPr>
          <w:rStyle w:val="NormalTok"/>
        </w:rPr>
        <w:t>Relative_Change_in_Case_Count)</w:t>
      </w:r>
    </w:p>
    <w:p w14:paraId="73BB5D77" w14:textId="77777777" w:rsidR="00AB17A5" w:rsidRDefault="0070538D">
      <w:pPr>
        <w:pStyle w:val="SourceCode"/>
      </w:pPr>
      <w:r>
        <w:rPr>
          <w:rStyle w:val="VerbatimChar"/>
        </w:rPr>
        <w:t xml:space="preserve">##     Lower No Change    Higher </w:t>
      </w:r>
      <w:r>
        <w:br/>
      </w:r>
      <w:r>
        <w:rPr>
          <w:rStyle w:val="VerbatimChar"/>
        </w:rPr>
        <w:t>##       129       128        94</w:t>
      </w:r>
    </w:p>
    <w:p w14:paraId="73BB5D78" w14:textId="77777777" w:rsidR="00AB17A5" w:rsidRDefault="0070538D">
      <w:pPr>
        <w:pStyle w:val="SourceCode"/>
      </w:pPr>
      <w:r>
        <w:rPr>
          <w:rStyle w:val="CommentTok"/>
        </w:rPr>
        <w:t># 129 lower, 128 the same, and 94 higher</w:t>
      </w:r>
    </w:p>
    <w:p w14:paraId="73BB5D79" w14:textId="77777777" w:rsidR="00AB17A5" w:rsidRDefault="0070538D">
      <w:pPr>
        <w:pStyle w:val="Heading4"/>
      </w:pPr>
      <w:bookmarkStart w:id="14" w:name="X35b2d546076b6998e1988dcc50be3077013cfaa"/>
      <w:r>
        <w:t>10. Create a two-way table or a contingency table for</w:t>
      </w:r>
      <w:r>
        <w:t xml:space="preserve"> the two categorical variables from questions 8 and 9 listing how many times each possible combination of the two values occurs. Do you notice any correlation between these two variables?</w:t>
      </w:r>
      <w:bookmarkEnd w:id="14"/>
    </w:p>
    <w:p w14:paraId="73BB5D7A" w14:textId="77777777" w:rsidR="00AB17A5" w:rsidRDefault="0070538D">
      <w:pPr>
        <w:pStyle w:val="SourceCode"/>
      </w:pPr>
      <w:r>
        <w:rPr>
          <w:rStyle w:val="CommentTok"/>
        </w:rPr>
        <w:t>#By using table we can find the change in a categorical graph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covid_data</w:t>
      </w:r>
      <w:r>
        <w:rPr>
          <w:rStyle w:val="OperatorTok"/>
        </w:rPr>
        <w:t>$</w:t>
      </w:r>
      <w:r>
        <w:rPr>
          <w:rStyle w:val="NormalTok"/>
        </w:rPr>
        <w:t>Change_in_fraction_positivity,covid_data</w:t>
      </w:r>
      <w:r>
        <w:rPr>
          <w:rStyle w:val="OperatorTok"/>
        </w:rPr>
        <w:t>$</w:t>
      </w:r>
      <w:r>
        <w:rPr>
          <w:rStyle w:val="NormalTok"/>
        </w:rPr>
        <w:t>Relative_Change_in_Case_Count)</w:t>
      </w:r>
    </w:p>
    <w:p w14:paraId="73BB5D7B" w14:textId="77777777" w:rsidR="00AB17A5" w:rsidRDefault="0070538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Lower No Change Higher</w:t>
      </w:r>
      <w:r>
        <w:br/>
      </w:r>
      <w:r>
        <w:rPr>
          <w:rStyle w:val="VerbatimChar"/>
        </w:rPr>
        <w:t>##   Lower       115        22     11</w:t>
      </w:r>
      <w:r>
        <w:br/>
      </w:r>
      <w:r>
        <w:rPr>
          <w:rStyle w:val="VerbatimChar"/>
        </w:rPr>
        <w:t>##   No Change    12        99     20</w:t>
      </w:r>
      <w:r>
        <w:br/>
      </w:r>
      <w:r>
        <w:rPr>
          <w:rStyle w:val="VerbatimChar"/>
        </w:rPr>
        <w:t>##   Higher        2         7     63</w:t>
      </w:r>
    </w:p>
    <w:p w14:paraId="73BB5D7C" w14:textId="77777777" w:rsidR="00AB17A5" w:rsidRDefault="0070538D">
      <w:pPr>
        <w:pStyle w:val="SourceCode"/>
      </w:pPr>
      <w:r>
        <w:rPr>
          <w:rStyle w:val="CommentTok"/>
        </w:rPr>
        <w:t># ther</w:t>
      </w:r>
      <w:r>
        <w:rPr>
          <w:rStyle w:val="CommentTok"/>
        </w:rPr>
        <w:t>e seems to be a strong corelation between the diagnol of this table (LowervsLower, NoChangevsNochange, and HighervsHigher)</w:t>
      </w:r>
    </w:p>
    <w:p w14:paraId="73BB5D7D" w14:textId="77777777" w:rsidR="00AB17A5" w:rsidRDefault="0070538D">
      <w:pPr>
        <w:pStyle w:val="Heading3"/>
      </w:pPr>
      <w:bookmarkStart w:id="15" w:name="working-with-.csv-files"/>
      <w:r>
        <w:lastRenderedPageBreak/>
        <w:t>Working with .csv files</w:t>
      </w:r>
      <w:bookmarkEnd w:id="15"/>
    </w:p>
    <w:p w14:paraId="73BB5D7E" w14:textId="77777777" w:rsidR="00AB17A5" w:rsidRDefault="0070538D">
      <w:pPr>
        <w:pStyle w:val="Heading4"/>
      </w:pPr>
      <w:bookmarkStart w:id="16" w:name="Xe65f037e0ba58996628cc2176455b7a239bdd58"/>
      <w:r>
        <w:t xml:space="preserve">11. The following website provides data on companies in the S&amp;P 500. The data is in the form of a .csv file. </w:t>
      </w:r>
      <w:r>
        <w:t>Read the data into R.</w:t>
      </w:r>
      <w:bookmarkEnd w:id="16"/>
    </w:p>
    <w:p w14:paraId="73BB5D7F" w14:textId="77777777" w:rsidR="00AB17A5" w:rsidRDefault="0070538D">
      <w:pPr>
        <w:pStyle w:val="Compact"/>
        <w:numPr>
          <w:ilvl w:val="0"/>
          <w:numId w:val="9"/>
        </w:numPr>
      </w:pPr>
      <w:hyperlink r:id="rId8">
        <w:r>
          <w:rPr>
            <w:rStyle w:val="Hyperlink"/>
          </w:rPr>
          <w:t>https://raw.githubusercontent.com/datasets/s-and-p-500-companies-financials/master/data/constituent</w:t>
        </w:r>
        <w:r>
          <w:rPr>
            <w:rStyle w:val="Hyperlink"/>
          </w:rPr>
          <w:t>s-financials.csv</w:t>
        </w:r>
      </w:hyperlink>
    </w:p>
    <w:p w14:paraId="73BB5D80" w14:textId="77777777" w:rsidR="00AB17A5" w:rsidRDefault="0070538D">
      <w:pPr>
        <w:pStyle w:val="Compact"/>
        <w:numPr>
          <w:ilvl w:val="0"/>
          <w:numId w:val="9"/>
        </w:numPr>
      </w:pPr>
      <w:r>
        <w:t>First, assign the URL to a variable</w:t>
      </w:r>
    </w:p>
    <w:p w14:paraId="73BB5D81" w14:textId="77777777" w:rsidR="00AB17A5" w:rsidRDefault="0070538D">
      <w:pPr>
        <w:pStyle w:val="Compact"/>
        <w:numPr>
          <w:ilvl w:val="0"/>
          <w:numId w:val="9"/>
        </w:numPr>
      </w:pPr>
      <w:r>
        <w:t>Use the proper read statement to read the file into R</w:t>
      </w:r>
    </w:p>
    <w:p w14:paraId="73BB5D82" w14:textId="77777777" w:rsidR="00AB17A5" w:rsidRDefault="0070538D">
      <w:pPr>
        <w:pStyle w:val="Compact"/>
        <w:numPr>
          <w:ilvl w:val="1"/>
          <w:numId w:val="10"/>
        </w:numPr>
      </w:pPr>
      <w:r>
        <w:t>The columns DO have column names</w:t>
      </w:r>
    </w:p>
    <w:p w14:paraId="73BB5D83" w14:textId="77777777" w:rsidR="00AB17A5" w:rsidRDefault="0070538D">
      <w:pPr>
        <w:pStyle w:val="Compact"/>
        <w:numPr>
          <w:ilvl w:val="1"/>
          <w:numId w:val="10"/>
        </w:numPr>
      </w:pPr>
      <w:r>
        <w:t>Make sure you assign the output from the read statement to a variable name</w:t>
      </w:r>
    </w:p>
    <w:p w14:paraId="73BB5D84" w14:textId="77777777" w:rsidR="00AB17A5" w:rsidRDefault="0070538D">
      <w:pPr>
        <w:pStyle w:val="SourceCode"/>
      </w:pPr>
      <w:r>
        <w:rPr>
          <w:rStyle w:val="CommentTok"/>
        </w:rPr>
        <w:t>#assign the URL as a string to the variable</w:t>
      </w:r>
      <w:r>
        <w:br/>
      </w:r>
      <w:r>
        <w:rPr>
          <w:rStyle w:val="NormalTok"/>
        </w:rPr>
        <w:t>companies_url &lt;-</w:t>
      </w:r>
      <w:r>
        <w:rPr>
          <w:rStyle w:val="StringTok"/>
        </w:rPr>
        <w:t xml:space="preserve"> "https://raw.githubusercontent.com/datasets/s-and-p-500-companies-financials/master/data/constituents-financials.csv"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inpute the variable into read.csv to aquire the data</w:t>
      </w:r>
      <w:r>
        <w:br/>
      </w:r>
      <w:r>
        <w:rPr>
          <w:rStyle w:val="NormalTok"/>
        </w:rPr>
        <w:t>companies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companies_url)</w:t>
      </w:r>
    </w:p>
    <w:p w14:paraId="73BB5D85" w14:textId="77777777" w:rsidR="00AB17A5" w:rsidRDefault="0070538D">
      <w:pPr>
        <w:pStyle w:val="Heading4"/>
      </w:pPr>
      <w:bookmarkStart w:id="17" w:name="Xe60eaeffc1ec186631c87fceb3876ff20090c41"/>
      <w:r>
        <w:t>12. What types of variables does the dataset contain (numerical, categorical, etc.), and how many of each type are there?</w:t>
      </w:r>
      <w:bookmarkEnd w:id="17"/>
    </w:p>
    <w:p w14:paraId="73BB5D86" w14:textId="77777777" w:rsidR="00AB17A5" w:rsidRDefault="0070538D">
      <w:pPr>
        <w:pStyle w:val="SourceCode"/>
      </w:pPr>
      <w:r>
        <w:rPr>
          <w:rStyle w:val="CommentTok"/>
        </w:rPr>
        <w:t>#Gives the structure of th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mpanies_data)</w:t>
      </w:r>
    </w:p>
    <w:p w14:paraId="73BB5D87" w14:textId="77777777" w:rsidR="00AB17A5" w:rsidRDefault="0070538D">
      <w:pPr>
        <w:pStyle w:val="SourceCode"/>
      </w:pPr>
      <w:r>
        <w:rPr>
          <w:rStyle w:val="VerbatimChar"/>
        </w:rPr>
        <w:t>## 'data.frame':    505 obs. of  14 variables:</w:t>
      </w:r>
      <w:r>
        <w:br/>
      </w:r>
      <w:r>
        <w:rPr>
          <w:rStyle w:val="VerbatimChar"/>
        </w:rPr>
        <w:t>##  $ Symbol        : chr  "MMM" "AOS" "ABT" "ABBV" ...</w:t>
      </w:r>
      <w:r>
        <w:br/>
      </w:r>
      <w:r>
        <w:rPr>
          <w:rStyle w:val="VerbatimChar"/>
        </w:rPr>
        <w:t>##  $ Name          : chr  "3M Company" "A.O. Smith Corp" "Abbott Laboratories" "AbbVie Inc." ...</w:t>
      </w:r>
      <w:r>
        <w:br/>
      </w:r>
      <w:r>
        <w:rPr>
          <w:rStyle w:val="VerbatimChar"/>
        </w:rPr>
        <w:t>##  $ Sector        : chr  "Industrial</w:t>
      </w:r>
      <w:r>
        <w:rPr>
          <w:rStyle w:val="VerbatimChar"/>
        </w:rPr>
        <w:t>s" "Industrials" "Health Care" "Health Care" ...</w:t>
      </w:r>
      <w:r>
        <w:br/>
      </w:r>
      <w:r>
        <w:rPr>
          <w:rStyle w:val="VerbatimChar"/>
        </w:rPr>
        <w:t>##  $ Price         : num  222.9 60.2 56.3 108.5 150.5 ...</w:t>
      </w:r>
      <w:r>
        <w:br/>
      </w:r>
      <w:r>
        <w:rPr>
          <w:rStyle w:val="VerbatimChar"/>
        </w:rPr>
        <w:t>##  $ Price.Earnings: num  24.3 27.8 22.5 19.4 25.5 ...</w:t>
      </w:r>
      <w:r>
        <w:br/>
      </w:r>
      <w:r>
        <w:rPr>
          <w:rStyle w:val="VerbatimChar"/>
        </w:rPr>
        <w:t>##  $ Dividend.Yield: num  2.33 1.15 1.91 2.5 1.71 ...</w:t>
      </w:r>
      <w:r>
        <w:br/>
      </w:r>
      <w:r>
        <w:rPr>
          <w:rStyle w:val="VerbatimChar"/>
        </w:rPr>
        <w:t>##  $ Earnings.Share: num  7.92 1.7 0</w:t>
      </w:r>
      <w:r>
        <w:rPr>
          <w:rStyle w:val="VerbatimChar"/>
        </w:rPr>
        <w:t>.26 3.29 5.44 1.28 7.43 3.39 6.19 0.03 ...</w:t>
      </w:r>
      <w:r>
        <w:br/>
      </w:r>
      <w:r>
        <w:rPr>
          <w:rStyle w:val="VerbatimChar"/>
        </w:rPr>
        <w:t>##  $ X52.Week.Low  : num  259.8 68.4 64.6 125.9 162.6 ...</w:t>
      </w:r>
      <w:r>
        <w:br/>
      </w:r>
      <w:r>
        <w:rPr>
          <w:rStyle w:val="VerbatimChar"/>
        </w:rPr>
        <w:t>##  $ X52.Week.High : num  175.5 48.9 42.3 60 114.8 ...</w:t>
      </w:r>
      <w:r>
        <w:br/>
      </w:r>
      <w:r>
        <w:rPr>
          <w:rStyle w:val="VerbatimChar"/>
        </w:rPr>
        <w:t>##  $ Market.Cap    : num  1.39e+11 1.08e+10 1.02e+11 1.81e+11 9.88e+10 ...</w:t>
      </w:r>
      <w:r>
        <w:br/>
      </w:r>
      <w:r>
        <w:rPr>
          <w:rStyle w:val="VerbatimChar"/>
        </w:rPr>
        <w:t xml:space="preserve">##  $ EBITDA        : </w:t>
      </w:r>
      <w:r>
        <w:rPr>
          <w:rStyle w:val="VerbatimChar"/>
        </w:rPr>
        <w:t>num  9.05e+09 6.01e+08 5.74e+09 1.03e+10 5.64e+09 ...</w:t>
      </w:r>
      <w:r>
        <w:br/>
      </w:r>
      <w:r>
        <w:rPr>
          <w:rStyle w:val="VerbatimChar"/>
        </w:rPr>
        <w:t>##  $ Price.Sales   : num  4.39 3.58 3.74 6.29 2.6 ...</w:t>
      </w:r>
      <w:r>
        <w:br/>
      </w:r>
      <w:r>
        <w:rPr>
          <w:rStyle w:val="VerbatimChar"/>
        </w:rPr>
        <w:t>##  $ Price.Book    : num  11.34 6.35 3.19 26.14 10.62 ...</w:t>
      </w:r>
      <w:r>
        <w:br/>
      </w:r>
      <w:r>
        <w:rPr>
          <w:rStyle w:val="VerbatimChar"/>
        </w:rPr>
        <w:t>##  $ SEC.Filings   : chr  "http://www.sec.gov/cgi-bin/browse-edgar?action=getcompany&amp;CI</w:t>
      </w:r>
      <w:r>
        <w:rPr>
          <w:rStyle w:val="VerbatimChar"/>
        </w:rPr>
        <w:t>K=MMM" "http://www.sec.gov/cgi-bin/browse-edgar?action=getcompany&amp;CIK=AOS" "http://www.sec.gov/cgi-bin/browse-edgar?action=getcompany&amp;CIK=ABT" "http://www.sec.gov/cgi-bin/browse-edgar?action=getcompany&amp;CIK=ABBV" ...</w:t>
      </w:r>
    </w:p>
    <w:p w14:paraId="73BB5D88" w14:textId="77777777" w:rsidR="00AB17A5" w:rsidRDefault="0070538D">
      <w:pPr>
        <w:pStyle w:val="SourceCode"/>
      </w:pPr>
      <w:r>
        <w:rPr>
          <w:rStyle w:val="CommentTok"/>
        </w:rPr>
        <w:t>#There are four "chr" and ten "num"</w:t>
      </w:r>
    </w:p>
    <w:p w14:paraId="73BB5D89" w14:textId="77777777" w:rsidR="00AB17A5" w:rsidRDefault="0070538D">
      <w:pPr>
        <w:pStyle w:val="Heading4"/>
      </w:pPr>
      <w:bookmarkStart w:id="18" w:name="Xd4fc710b81ec90b73577fea89c4b750d19e07a0"/>
      <w:r>
        <w:lastRenderedPageBreak/>
        <w:t xml:space="preserve">13. </w:t>
      </w:r>
      <w:r>
        <w:t>How many companies are in the dataset (have R report the number of rows)? Does this surprise you?</w:t>
      </w:r>
      <w:bookmarkEnd w:id="18"/>
    </w:p>
    <w:p w14:paraId="73BB5D8A" w14:textId="77777777" w:rsidR="00AB17A5" w:rsidRDefault="0070538D">
      <w:pPr>
        <w:pStyle w:val="SourceCode"/>
      </w:pPr>
      <w:r>
        <w:rPr>
          <w:rStyle w:val="CommentTok"/>
        </w:rPr>
        <w:t>#Use nrow to find the number of row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mpanies_data)</w:t>
      </w:r>
    </w:p>
    <w:p w14:paraId="73BB5D8B" w14:textId="77777777" w:rsidR="00AB17A5" w:rsidRDefault="0070538D">
      <w:pPr>
        <w:pStyle w:val="SourceCode"/>
      </w:pPr>
      <w:r>
        <w:rPr>
          <w:rStyle w:val="VerbatimChar"/>
        </w:rPr>
        <w:t>## [1] 505</w:t>
      </w:r>
    </w:p>
    <w:p w14:paraId="73BB5D8C" w14:textId="77777777" w:rsidR="00AB17A5" w:rsidRDefault="0070538D">
      <w:pPr>
        <w:pStyle w:val="SourceCode"/>
      </w:pPr>
      <w:r>
        <w:rPr>
          <w:rStyle w:val="CommentTok"/>
        </w:rPr>
        <w:t>#There are 505 which is a lot more companies then I would have thought</w:t>
      </w:r>
    </w:p>
    <w:p w14:paraId="73BB5D8D" w14:textId="77777777" w:rsidR="00AB17A5" w:rsidRDefault="0070538D">
      <w:pPr>
        <w:pStyle w:val="Heading4"/>
      </w:pPr>
      <w:bookmarkStart w:id="19" w:name="X637a4aa027d8f3c8e1fdb067e09eca0d431eea1"/>
      <w:r>
        <w:t>14. What are the f</w:t>
      </w:r>
      <w:r>
        <w:t>irst three and last three companies in the dataset?</w:t>
      </w:r>
      <w:bookmarkEnd w:id="19"/>
    </w:p>
    <w:p w14:paraId="73BB5D8E" w14:textId="77777777" w:rsidR="00AB17A5" w:rsidRDefault="0070538D">
      <w:pPr>
        <w:pStyle w:val="SourceCode"/>
      </w:pPr>
      <w:r>
        <w:rPr>
          <w:rStyle w:val="CommentTok"/>
        </w:rPr>
        <w:t>#First thre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mpanies_data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3BB5D8F" w14:textId="77777777" w:rsidR="00AB17A5" w:rsidRDefault="0070538D">
      <w:pPr>
        <w:pStyle w:val="SourceCode"/>
      </w:pPr>
      <w:r>
        <w:rPr>
          <w:rStyle w:val="VerbatimChar"/>
        </w:rPr>
        <w:t>##   Symbol                Name      Sector  Price Price.Earnings Dividend.Yield</w:t>
      </w:r>
      <w:r>
        <w:br/>
      </w:r>
      <w:r>
        <w:rPr>
          <w:rStyle w:val="VerbatimChar"/>
        </w:rPr>
        <w:t>## 1    MMM          3M Company Industrials 222.89          24.31       2.332862</w:t>
      </w:r>
      <w:r>
        <w:br/>
      </w:r>
      <w:r>
        <w:rPr>
          <w:rStyle w:val="VerbatimChar"/>
        </w:rPr>
        <w:t>## 2    AOS     A.O. Smith Corp Industrials  60.24          27.76       1.147959</w:t>
      </w:r>
      <w:r>
        <w:br/>
      </w:r>
      <w:r>
        <w:rPr>
          <w:rStyle w:val="VerbatimChar"/>
        </w:rPr>
        <w:t>## 3    ABT Abbott Laboratories Health Care  56.27          22.51       1.908982</w:t>
      </w:r>
      <w:r>
        <w:br/>
      </w:r>
      <w:r>
        <w:rPr>
          <w:rStyle w:val="VerbatimChar"/>
        </w:rPr>
        <w:t>##   Earnings</w:t>
      </w:r>
      <w:r>
        <w:rPr>
          <w:rStyle w:val="VerbatimChar"/>
        </w:rPr>
        <w:t>.Share X52.Week.Low X52.Week.High   Market.Cap    EBITDA Price.Sales</w:t>
      </w:r>
      <w:r>
        <w:br/>
      </w:r>
      <w:r>
        <w:rPr>
          <w:rStyle w:val="VerbatimChar"/>
        </w:rPr>
        <w:t>## 1           7.92       259.77       175.490 138721055226 9.048e+09    4.390271</w:t>
      </w:r>
      <w:r>
        <w:br/>
      </w:r>
      <w:r>
        <w:rPr>
          <w:rStyle w:val="VerbatimChar"/>
        </w:rPr>
        <w:t>## 2           1.70        68.39        48.925  10783419933 6.010e+08    3.575483</w:t>
      </w:r>
      <w:r>
        <w:br/>
      </w:r>
      <w:r>
        <w:rPr>
          <w:rStyle w:val="VerbatimChar"/>
        </w:rPr>
        <w:t>## 3           0.26        64.60        42.280 102121042306 5.744e+09    3.740480</w:t>
      </w:r>
      <w:r>
        <w:br/>
      </w:r>
      <w:r>
        <w:rPr>
          <w:rStyle w:val="VerbatimChar"/>
        </w:rPr>
        <w:t>##   Price.Book                                                       SEC.Filings</w:t>
      </w:r>
      <w:r>
        <w:br/>
      </w:r>
      <w:r>
        <w:rPr>
          <w:rStyle w:val="VerbatimChar"/>
        </w:rPr>
        <w:t>## 1      11.34 http://www.sec.gov/cgi-bin/browse-edgar?action=getcompany&amp;CIK=MMM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6.35 http://www.sec.gov/cgi-bin/browse-edgar?action=getcompany&amp;CIK=AOS</w:t>
      </w:r>
      <w:r>
        <w:br/>
      </w:r>
      <w:r>
        <w:rPr>
          <w:rStyle w:val="VerbatimChar"/>
        </w:rPr>
        <w:t>## 3       3.19 http://www.sec.gov/cgi-bin/browse-edgar?action=getcompany&amp;CIK=ABT</w:t>
      </w:r>
    </w:p>
    <w:p w14:paraId="73BB5D90" w14:textId="77777777" w:rsidR="00AB17A5" w:rsidRDefault="0070538D">
      <w:pPr>
        <w:pStyle w:val="SourceCode"/>
      </w:pPr>
      <w:r>
        <w:rPr>
          <w:rStyle w:val="CommentTok"/>
        </w:rPr>
        <w:t>#Last three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companies_data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3BB5D91" w14:textId="77777777" w:rsidR="00AB17A5" w:rsidRDefault="0070538D">
      <w:pPr>
        <w:pStyle w:val="SourceCode"/>
      </w:pPr>
      <w:r>
        <w:rPr>
          <w:rStyle w:val="VerbatimChar"/>
        </w:rPr>
        <w:t>##     Symbol                   Name      Sector  Price Price.Earni</w:t>
      </w:r>
      <w:r>
        <w:rPr>
          <w:rStyle w:val="VerbatimChar"/>
        </w:rPr>
        <w:t>ngs</w:t>
      </w:r>
      <w:r>
        <w:br/>
      </w:r>
      <w:r>
        <w:rPr>
          <w:rStyle w:val="VerbatimChar"/>
        </w:rPr>
        <w:t>## 503    ZBH Zimmer Biomet Holdings Health Care 115.53          14.32</w:t>
      </w:r>
      <w:r>
        <w:br/>
      </w:r>
      <w:r>
        <w:rPr>
          <w:rStyle w:val="VerbatimChar"/>
        </w:rPr>
        <w:t>## 504   ZION          Zions Bancorp  Financials  50.71          17.73</w:t>
      </w:r>
      <w:r>
        <w:br/>
      </w:r>
      <w:r>
        <w:rPr>
          <w:rStyle w:val="VerbatimChar"/>
        </w:rPr>
        <w:t>## 505    ZTS                 Zoetis Health Care  71.51          32.80</w:t>
      </w:r>
      <w:r>
        <w:br/>
      </w:r>
      <w:r>
        <w:rPr>
          <w:rStyle w:val="VerbatimChar"/>
        </w:rPr>
        <w:t>##     Dividend.Yield Earnings.Share X5</w:t>
      </w:r>
      <w:r>
        <w:rPr>
          <w:rStyle w:val="VerbatimChar"/>
        </w:rPr>
        <w:t>2.Week.Low X52.Week.High  Market.Cap</w:t>
      </w:r>
      <w:r>
        <w:br/>
      </w:r>
      <w:r>
        <w:rPr>
          <w:rStyle w:val="VerbatimChar"/>
        </w:rPr>
        <w:t>## 503      0.7948336           9.01       133.49        108.17 24454698119</w:t>
      </w:r>
      <w:r>
        <w:br/>
      </w:r>
      <w:r>
        <w:rPr>
          <w:rStyle w:val="VerbatimChar"/>
        </w:rPr>
        <w:t>## 504      1.4809330           2.60        55.61         38.43 10670678640</w:t>
      </w:r>
      <w:r>
        <w:br/>
      </w:r>
      <w:r>
        <w:rPr>
          <w:rStyle w:val="VerbatimChar"/>
        </w:rPr>
        <w:t>## 505      0.6823720           1.65        80.13         52.00 359</w:t>
      </w:r>
      <w:r>
        <w:rPr>
          <w:rStyle w:val="VerbatimChar"/>
        </w:rPr>
        <w:t>91109776</w:t>
      </w:r>
      <w:r>
        <w:br/>
      </w:r>
      <w:r>
        <w:rPr>
          <w:rStyle w:val="VerbatimChar"/>
        </w:rPr>
        <w:t>##         EBITDA Price.Sales Price.Book</w:t>
      </w:r>
      <w:r>
        <w:br/>
      </w:r>
      <w:r>
        <w:rPr>
          <w:rStyle w:val="VerbatimChar"/>
        </w:rPr>
        <w:t>## 503 2007400000    3.164895       2.39</w:t>
      </w:r>
      <w:r>
        <w:br/>
      </w:r>
      <w:r>
        <w:rPr>
          <w:rStyle w:val="VerbatimChar"/>
        </w:rPr>
        <w:lastRenderedPageBreak/>
        <w:t>## 504          0    3.794579       1.42</w:t>
      </w:r>
      <w:r>
        <w:br/>
      </w:r>
      <w:r>
        <w:rPr>
          <w:rStyle w:val="VerbatimChar"/>
        </w:rPr>
        <w:t>## 505 1734000000    9.280896      18.09</w:t>
      </w:r>
      <w:r>
        <w:br/>
      </w:r>
      <w:r>
        <w:rPr>
          <w:rStyle w:val="VerbatimChar"/>
        </w:rPr>
        <w:t>##                                                            SEC.Filings</w:t>
      </w:r>
      <w:r>
        <w:br/>
      </w:r>
      <w:r>
        <w:rPr>
          <w:rStyle w:val="VerbatimChar"/>
        </w:rPr>
        <w:t>## 503  h</w:t>
      </w:r>
      <w:r>
        <w:rPr>
          <w:rStyle w:val="VerbatimChar"/>
        </w:rPr>
        <w:t>ttp://www.sec.gov/cgi-bin/browse-edgar?action=getcompany&amp;CIK=ZBH</w:t>
      </w:r>
      <w:r>
        <w:br/>
      </w:r>
      <w:r>
        <w:rPr>
          <w:rStyle w:val="VerbatimChar"/>
        </w:rPr>
        <w:t>## 504 http://www.sec.gov/cgi-bin/browse-edgar?action=getcompany&amp;CIK=ZION</w:t>
      </w:r>
      <w:r>
        <w:br/>
      </w:r>
      <w:r>
        <w:rPr>
          <w:rStyle w:val="VerbatimChar"/>
        </w:rPr>
        <w:t>## 505  http://www.sec.gov/cgi-bin/browse-edgar?action=getcompany&amp;CIK=ZTS</w:t>
      </w:r>
    </w:p>
    <w:p w14:paraId="73BB5D92" w14:textId="77777777" w:rsidR="00AB17A5" w:rsidRDefault="0070538D">
      <w:pPr>
        <w:pStyle w:val="SourceCode"/>
      </w:pPr>
      <w:r>
        <w:rPr>
          <w:rStyle w:val="CommentTok"/>
        </w:rPr>
        <w:t>#First Three: 3M Company, A.O. Smith Corp a</w:t>
      </w:r>
      <w:r>
        <w:rPr>
          <w:rStyle w:val="CommentTok"/>
        </w:rPr>
        <w:t>nd Abbott Laboratories</w:t>
      </w:r>
      <w:r>
        <w:br/>
      </w:r>
      <w:r>
        <w:rPr>
          <w:rStyle w:val="CommentTok"/>
        </w:rPr>
        <w:t>#Last Three: Zimmer Biomet Holdings, Zions Cancorp, and Zoetis</w:t>
      </w:r>
    </w:p>
    <w:p w14:paraId="73BB5D93" w14:textId="77777777" w:rsidR="00AB17A5" w:rsidRDefault="0070538D">
      <w:pPr>
        <w:pStyle w:val="Heading4"/>
      </w:pPr>
      <w:bookmarkStart w:id="20" w:name="X1469e04f23fb3f9be4509057520e580c8bbe873"/>
      <w:r>
        <w:t>15. Produce a numerical summary of the Market Cap.</w:t>
      </w:r>
      <w:bookmarkEnd w:id="20"/>
    </w:p>
    <w:p w14:paraId="73BB5D94" w14:textId="77777777" w:rsidR="00AB17A5" w:rsidRDefault="0070538D">
      <w:pPr>
        <w:pStyle w:val="Compact"/>
        <w:numPr>
          <w:ilvl w:val="0"/>
          <w:numId w:val="11"/>
        </w:numPr>
      </w:pPr>
      <w:r>
        <w:t>The column names aren’t in a good format for R at the moment. We’ll learn more about that later, but for now you’ll nee</w:t>
      </w:r>
      <w:r>
        <w:t xml:space="preserve">d to put back quotes around the column names, i.e., </w:t>
      </w:r>
      <w:r>
        <w:rPr>
          <w:rStyle w:val="VerbatimChar"/>
        </w:rPr>
        <w:t>Market Cap</w:t>
      </w:r>
    </w:p>
    <w:p w14:paraId="73BB5D95" w14:textId="77777777" w:rsidR="00AB17A5" w:rsidRDefault="0070538D">
      <w:pPr>
        <w:pStyle w:val="Compact"/>
        <w:numPr>
          <w:ilvl w:val="1"/>
          <w:numId w:val="12"/>
        </w:numPr>
      </w:pPr>
      <w:r>
        <w:t>the backquote should be in upper left of your keyboard</w:t>
      </w:r>
    </w:p>
    <w:p w14:paraId="73BB5D96" w14:textId="77777777" w:rsidR="00AB17A5" w:rsidRDefault="0070538D">
      <w:pPr>
        <w:pStyle w:val="SourceCode"/>
      </w:pPr>
      <w:r>
        <w:rPr>
          <w:rStyle w:val="CommentTok"/>
        </w:rPr>
        <w:t># Use summary to find the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panies_data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ket.Cap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3BB5D97" w14:textId="77777777" w:rsidR="00AB17A5" w:rsidRDefault="0070538D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.626e+09 1.273e+10 2.140e+10 4.924e+10 4.512e+10 8.095e+11</w:t>
      </w:r>
    </w:p>
    <w:p w14:paraId="73BB5D98" w14:textId="77777777" w:rsidR="00AB17A5" w:rsidRDefault="0070538D">
      <w:pPr>
        <w:pStyle w:val="Heading4"/>
      </w:pPr>
      <w:bookmarkStart w:id="21" w:name="Xaf49376bdf210bcbd93df3d2cf87bd23d4020bd"/>
      <w:r>
        <w:t>16. Produce a table showing the number of companies in each Sector in the S&amp;P500 (the column name is Sector)</w:t>
      </w:r>
      <w:bookmarkEnd w:id="21"/>
    </w:p>
    <w:p w14:paraId="73BB5D99" w14:textId="77777777" w:rsidR="00AB17A5" w:rsidRDefault="0070538D">
      <w:pPr>
        <w:pStyle w:val="SourceCode"/>
      </w:pPr>
      <w:r>
        <w:rPr>
          <w:rStyle w:val="CommentTok"/>
        </w:rPr>
        <w:t># use table to make the t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panies_data</w:t>
      </w:r>
      <w:r>
        <w:rPr>
          <w:rStyle w:val="OperatorTok"/>
        </w:rPr>
        <w:t>$</w:t>
      </w:r>
      <w:r>
        <w:rPr>
          <w:rStyle w:val="NormalTok"/>
        </w:rPr>
        <w:t>Sector)</w:t>
      </w:r>
    </w:p>
    <w:p w14:paraId="73BB5D9A" w14:textId="77777777" w:rsidR="00AB17A5" w:rsidRDefault="007053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sumer Discreti</w:t>
      </w:r>
      <w:r>
        <w:rPr>
          <w:rStyle w:val="VerbatimChar"/>
        </w:rPr>
        <w:t xml:space="preserve">onary           Consumer Staples </w:t>
      </w:r>
      <w:r>
        <w:br/>
      </w:r>
      <w:r>
        <w:rPr>
          <w:rStyle w:val="VerbatimChar"/>
        </w:rPr>
        <w:t xml:space="preserve">##                         84                         34 </w:t>
      </w:r>
      <w:r>
        <w:br/>
      </w:r>
      <w:r>
        <w:rPr>
          <w:rStyle w:val="VerbatimChar"/>
        </w:rPr>
        <w:t xml:space="preserve">##                     Energy                 Financials </w:t>
      </w:r>
      <w:r>
        <w:br/>
      </w:r>
      <w:r>
        <w:rPr>
          <w:rStyle w:val="VerbatimChar"/>
        </w:rPr>
        <w:t xml:space="preserve">##                         32                         68 </w:t>
      </w:r>
      <w:r>
        <w:br/>
      </w:r>
      <w:r>
        <w:rPr>
          <w:rStyle w:val="VerbatimChar"/>
        </w:rPr>
        <w:t xml:space="preserve">##                Health Care                Industrials </w:t>
      </w:r>
      <w:r>
        <w:br/>
      </w:r>
      <w:r>
        <w:rPr>
          <w:rStyle w:val="VerbatimChar"/>
        </w:rPr>
        <w:t xml:space="preserve">##                         61                         67 </w:t>
      </w:r>
      <w:r>
        <w:br/>
      </w:r>
      <w:r>
        <w:rPr>
          <w:rStyle w:val="VerbatimChar"/>
        </w:rPr>
        <w:t xml:space="preserve">##     Information Technology                  Materials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70                         25 </w:t>
      </w:r>
      <w:r>
        <w:br/>
      </w:r>
      <w:r>
        <w:rPr>
          <w:rStyle w:val="VerbatimChar"/>
        </w:rPr>
        <w:t xml:space="preserve">##                Real Estate Telecommunication Services </w:t>
      </w:r>
      <w:r>
        <w:br/>
      </w:r>
      <w:r>
        <w:rPr>
          <w:rStyle w:val="VerbatimChar"/>
        </w:rPr>
        <w:t xml:space="preserve">##                         33                          3 </w:t>
      </w:r>
      <w:r>
        <w:br/>
      </w:r>
      <w:r>
        <w:rPr>
          <w:rStyle w:val="VerbatimChar"/>
        </w:rPr>
        <w:t xml:space="preserve">##                  Utilities </w:t>
      </w:r>
      <w:r>
        <w:br/>
      </w:r>
      <w:r>
        <w:rPr>
          <w:rStyle w:val="VerbatimChar"/>
        </w:rPr>
        <w:t>##                         28</w:t>
      </w:r>
    </w:p>
    <w:sectPr w:rsidR="00AB17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B5D9F" w14:textId="77777777" w:rsidR="00000000" w:rsidRDefault="0070538D">
      <w:pPr>
        <w:spacing w:after="0"/>
      </w:pPr>
      <w:r>
        <w:separator/>
      </w:r>
    </w:p>
  </w:endnote>
  <w:endnote w:type="continuationSeparator" w:id="0">
    <w:p w14:paraId="73BB5DA1" w14:textId="77777777" w:rsidR="00000000" w:rsidRDefault="007053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B5D9B" w14:textId="77777777" w:rsidR="00AB17A5" w:rsidRDefault="0070538D">
      <w:r>
        <w:separator/>
      </w:r>
    </w:p>
  </w:footnote>
  <w:footnote w:type="continuationSeparator" w:id="0">
    <w:p w14:paraId="73BB5D9C" w14:textId="77777777" w:rsidR="00AB17A5" w:rsidRDefault="00705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A4F3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BE8C5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538D"/>
    <w:rsid w:val="00784D58"/>
    <w:rsid w:val="008D6863"/>
    <w:rsid w:val="00AB17A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B5D40"/>
  <w15:docId w15:val="{A75A3C84-FE39-446B-808A-B61E720C2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datasets/s-and-p-500-companies-financials/master/data/constituents-financials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ass.gov/info-details/covid-19-response-repor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81</Words>
  <Characters>11863</Characters>
  <Application>Microsoft Office Word</Application>
  <DocSecurity>0</DocSecurity>
  <Lines>98</Lines>
  <Paragraphs>27</Paragraphs>
  <ScaleCrop>false</ScaleCrop>
  <Company/>
  <LinksUpToDate>false</LinksUpToDate>
  <CharactersWithSpaces>1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Homework</dc:title>
  <dc:creator>Noah Foilb</dc:creator>
  <cp:keywords/>
  <cp:lastModifiedBy>Noah Foilb</cp:lastModifiedBy>
  <cp:revision>2</cp:revision>
  <dcterms:created xsi:type="dcterms:W3CDTF">2020-09-15T14:37:00Z</dcterms:created>
  <dcterms:modified xsi:type="dcterms:W3CDTF">2020-09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20</vt:lpwstr>
  </property>
  <property fmtid="{D5CDD505-2E9C-101B-9397-08002B2CF9AE}" pid="3" name="notes">
    <vt:lpwstr>I use R chunks for each answer, even if code is not needed.</vt:lpwstr>
  </property>
  <property fmtid="{D5CDD505-2E9C-101B-9397-08002B2CF9AE}" pid="4" name="output">
    <vt:lpwstr/>
  </property>
</Properties>
</file>